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2944AE" w14:textId="6B0A964D" w:rsidR="009125B4" w:rsidRDefault="009125B4" w:rsidP="009125B4">
      <w:pPr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noProof/>
          <w:u w:color="000000"/>
        </w:rPr>
        <w:drawing>
          <wp:inline distT="0" distB="0" distL="0" distR="0" wp14:anchorId="168F7006" wp14:editId="17C94D68">
            <wp:extent cx="1617134" cy="1617134"/>
            <wp:effectExtent l="0" t="0" r="0" b="0"/>
            <wp:docPr id="1073741825" name="officeArt object" descr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age1.png" descr="image1.png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25722" cy="162572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773C8CEE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68F7741E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782E8979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2C5CDA59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013157AF" w14:textId="77777777" w:rsidR="009125B4" w:rsidRPr="002F785A" w:rsidRDefault="009125B4" w:rsidP="009125B4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OE457</w:t>
      </w:r>
      <w:r w:rsidRPr="002F785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Internet and IoT Programming</w:t>
      </w:r>
    </w:p>
    <w:p w14:paraId="5CFD95C3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076734BC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1D5EB58A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55672D2C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723CDA1B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238837F2" w14:textId="77777777" w:rsidR="009125B4" w:rsidRPr="00B609CE" w:rsidRDefault="009125B4" w:rsidP="009125B4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BD6F563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4090B2D4" w14:textId="77777777" w:rsidR="009125B4" w:rsidRPr="00B609CE" w:rsidRDefault="009125B4" w:rsidP="009125B4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A293D05" w14:textId="43CF7CA5" w:rsidR="009125B4" w:rsidRDefault="001E6882" w:rsidP="009125B4">
      <w:pPr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HW1</w:t>
      </w:r>
    </w:p>
    <w:p w14:paraId="6B169FA9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5DF81519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114E3FEB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01F6DA10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76185A6C" w14:textId="77777777" w:rsidR="009125B4" w:rsidRDefault="009125B4" w:rsidP="009125B4">
      <w:pPr>
        <w:rPr>
          <w:ins w:id="0" w:author="Hend Tarek Elghazaly" w:date="2020-02-09T15:12:00Z"/>
          <w:rFonts w:ascii="Times New Roman" w:eastAsia="Times New Roman" w:hAnsi="Times New Roman" w:cs="Times New Roman"/>
          <w:b/>
        </w:rPr>
      </w:pPr>
    </w:p>
    <w:p w14:paraId="1F51CD6F" w14:textId="77777777" w:rsidR="009125B4" w:rsidRPr="00C952E3" w:rsidRDefault="009125B4" w:rsidP="009125B4">
      <w:pPr>
        <w:rPr>
          <w:rFonts w:ascii="Times New Roman" w:eastAsia="Times New Roman" w:hAnsi="Times New Roman" w:cs="Times New Roman"/>
          <w:b/>
        </w:rPr>
      </w:pPr>
      <w:r w:rsidRPr="00C952E3">
        <w:rPr>
          <w:rFonts w:ascii="Times New Roman" w:eastAsia="Times New Roman" w:hAnsi="Times New Roman" w:cs="Times New Roman"/>
          <w:b/>
        </w:rPr>
        <w:t>Academic Integrity Pledg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9125B4" w:rsidRPr="00C952E3" w14:paraId="1FA42EDF" w14:textId="77777777" w:rsidTr="003B067A">
        <w:tc>
          <w:tcPr>
            <w:tcW w:w="9576" w:type="dxa"/>
            <w:shd w:val="clear" w:color="auto" w:fill="auto"/>
          </w:tcPr>
          <w:p w14:paraId="2042F0F8" w14:textId="77777777" w:rsidR="009125B4" w:rsidRPr="00C952E3" w:rsidRDefault="009125B4" w:rsidP="003B067A">
            <w:pPr>
              <w:rPr>
                <w:rFonts w:ascii="Times New Roman" w:eastAsia="Times New Roman" w:hAnsi="Times New Roman" w:cs="Times New Roman"/>
              </w:rPr>
            </w:pPr>
            <w:r w:rsidRPr="00C952E3">
              <w:rPr>
                <w:rFonts w:ascii="Times New Roman" w:eastAsia="Times New Roman" w:hAnsi="Times New Roman" w:cs="Times New Roman"/>
              </w:rPr>
              <w:t>As a student of American University of Sharjah, I here by state that I will abide by the AUS Integrity Pledge that:</w:t>
            </w:r>
          </w:p>
          <w:p w14:paraId="4323252C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 xml:space="preserve">I will hold myself accountable for all that I say and write. </w:t>
            </w:r>
          </w:p>
          <w:p w14:paraId="3655E2F9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>I will hold myself responsible for the academic integrity of my work</w:t>
            </w:r>
          </w:p>
          <w:p w14:paraId="17F14A11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>I will not carry out unauthorized copying or printing of the work of others</w:t>
            </w:r>
          </w:p>
          <w:p w14:paraId="1EB33F53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>I will not misrepresent my work nor give or receive unauthorized aid</w:t>
            </w:r>
          </w:p>
          <w:p w14:paraId="5D912220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>I will behave in a manner that demonstrates concern for the personal dignity, rights and freedoms of all members of the community</w:t>
            </w:r>
          </w:p>
          <w:p w14:paraId="23D710B3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 xml:space="preserve">I will respect university property and the property of others; and </w:t>
            </w:r>
          </w:p>
          <w:p w14:paraId="0CA86C29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>I will not tolerate a lack of respect for these values.</w:t>
            </w:r>
          </w:p>
          <w:p w14:paraId="54C3F6A7" w14:textId="77777777" w:rsidR="009125B4" w:rsidRDefault="009125B4" w:rsidP="001E6882">
            <w:pPr>
              <w:contextualSpacing/>
              <w:rPr>
                <w:rFonts w:ascii="Times New Roman" w:eastAsia="Calibri" w:hAnsi="Times New Roman" w:cs="Times New Roman"/>
                <w:b/>
                <w:sz w:val="28"/>
                <w:szCs w:val="28"/>
              </w:rPr>
            </w:pPr>
          </w:p>
          <w:p w14:paraId="7CDA4E63" w14:textId="66035281" w:rsidR="009125B4" w:rsidRDefault="009125B4" w:rsidP="003B067A">
            <w:pPr>
              <w:ind w:left="360"/>
              <w:contextualSpacing/>
              <w:rPr>
                <w:rFonts w:ascii="Times New Roman" w:eastAsia="Calibri" w:hAnsi="Times New Roman" w:cs="Times New Roman"/>
                <w:b/>
                <w:sz w:val="28"/>
                <w:szCs w:val="28"/>
              </w:rPr>
            </w:pPr>
            <w:r w:rsidRPr="002F785A">
              <w:rPr>
                <w:rFonts w:ascii="Times New Roman" w:eastAsia="Calibri" w:hAnsi="Times New Roman" w:cs="Times New Roman"/>
                <w:b/>
                <w:sz w:val="28"/>
                <w:szCs w:val="28"/>
                <w:highlight w:val="yellow"/>
              </w:rPr>
              <w:t>Student Name:</w:t>
            </w:r>
            <w:r w:rsidR="008E51C8">
              <w:rPr>
                <w:rFonts w:ascii="Times New Roman" w:eastAsia="Calibri" w:hAnsi="Times New Roman" w:cs="Times New Roman"/>
                <w:b/>
                <w:sz w:val="28"/>
                <w:szCs w:val="28"/>
              </w:rPr>
              <w:t xml:space="preserve"> Dhriti Adyanthaya</w:t>
            </w:r>
          </w:p>
          <w:p w14:paraId="5DFE377B" w14:textId="4A0A222B" w:rsidR="009125B4" w:rsidRPr="002F785A" w:rsidRDefault="009125B4" w:rsidP="003B067A">
            <w:pPr>
              <w:ind w:left="360"/>
              <w:contextualSpacing/>
              <w:rPr>
                <w:rFonts w:ascii="Times New Roman" w:eastAsia="Calibri" w:hAnsi="Times New Roman" w:cs="Times New Roman"/>
                <w:b/>
                <w:sz w:val="28"/>
                <w:szCs w:val="28"/>
              </w:rPr>
            </w:pPr>
            <w:r w:rsidRPr="002F785A">
              <w:rPr>
                <w:rFonts w:ascii="Times New Roman" w:eastAsia="Calibri" w:hAnsi="Times New Roman" w:cs="Times New Roman"/>
                <w:b/>
                <w:sz w:val="28"/>
                <w:szCs w:val="28"/>
                <w:highlight w:val="yellow"/>
              </w:rPr>
              <w:t>Student ID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highlight w:val="yellow"/>
              </w:rPr>
              <w:t>s</w:t>
            </w:r>
            <w:r w:rsidRPr="002F785A">
              <w:rPr>
                <w:rFonts w:ascii="Times New Roman" w:eastAsia="Calibri" w:hAnsi="Times New Roman" w:cs="Times New Roman"/>
                <w:b/>
                <w:sz w:val="28"/>
                <w:szCs w:val="28"/>
                <w:highlight w:val="yellow"/>
              </w:rPr>
              <w:t>:</w:t>
            </w:r>
            <w:r w:rsidR="008E51C8">
              <w:rPr>
                <w:rFonts w:ascii="Times New Roman" w:eastAsia="Calibri" w:hAnsi="Times New Roman" w:cs="Times New Roman"/>
                <w:b/>
                <w:sz w:val="28"/>
                <w:szCs w:val="28"/>
              </w:rPr>
              <w:t xml:space="preserve"> g00074266</w:t>
            </w:r>
          </w:p>
          <w:p w14:paraId="7CA34BE9" w14:textId="77777777" w:rsidR="009125B4" w:rsidRPr="00C952E3" w:rsidRDefault="009125B4" w:rsidP="003B067A">
            <w:pPr>
              <w:ind w:left="360"/>
              <w:contextualSpacing/>
              <w:rPr>
                <w:rFonts w:ascii="Times New Roman" w:eastAsia="Calibri" w:hAnsi="Times New Roman" w:cs="Times New Roman"/>
              </w:rPr>
            </w:pPr>
          </w:p>
        </w:tc>
      </w:tr>
    </w:tbl>
    <w:p w14:paraId="78A6D2FC" w14:textId="77777777" w:rsidR="009125B4" w:rsidRDefault="009125B4" w:rsidP="009125B4"/>
    <w:p w14:paraId="32453203" w14:textId="0128786C" w:rsidR="009125B4" w:rsidRDefault="009125B4" w:rsidP="009125B4"/>
    <w:p w14:paraId="08A06DFA" w14:textId="0DA7BFC7" w:rsidR="00340046" w:rsidRDefault="00340046" w:rsidP="009125B4"/>
    <w:p w14:paraId="7774FDDC" w14:textId="5E3BCAD5" w:rsidR="00340046" w:rsidRDefault="00340046" w:rsidP="009125B4"/>
    <w:p w14:paraId="36E130CF" w14:textId="781A5075" w:rsidR="00340046" w:rsidRDefault="00340046" w:rsidP="009125B4"/>
    <w:p w14:paraId="248DA1D9" w14:textId="6886D9B9" w:rsidR="00340046" w:rsidRDefault="00340046" w:rsidP="009125B4"/>
    <w:p w14:paraId="185B6A85" w14:textId="6907F372" w:rsidR="00340046" w:rsidRDefault="00340046" w:rsidP="00340046">
      <w:pPr>
        <w:pStyle w:val="Heading1"/>
      </w:pPr>
      <w:r>
        <w:t>Link</w:t>
      </w:r>
    </w:p>
    <w:p w14:paraId="71135D37" w14:textId="56C2F9D2" w:rsidR="00340046" w:rsidRDefault="001F541F" w:rsidP="00340046">
      <w:hyperlink r:id="rId8" w:history="1">
        <w:r>
          <w:rPr>
            <w:rStyle w:val="Hyperlink"/>
          </w:rPr>
          <w:t>https://github.com/dhritix1999/Dhriti-s_Portfolio</w:t>
        </w:r>
      </w:hyperlink>
    </w:p>
    <w:p w14:paraId="0B7E3A35" w14:textId="1E4C7E04" w:rsidR="00340046" w:rsidRDefault="00340046" w:rsidP="00340046">
      <w:pPr>
        <w:pStyle w:val="Heading1"/>
      </w:pPr>
      <w:r>
        <w:t>Screenshots</w:t>
      </w:r>
    </w:p>
    <w:p w14:paraId="778B2C8D" w14:textId="3F8047F3" w:rsidR="00340046" w:rsidRDefault="00340046" w:rsidP="00340046">
      <w:r>
        <w:rPr>
          <w:noProof/>
        </w:rPr>
        <w:drawing>
          <wp:inline distT="0" distB="0" distL="0" distR="0" wp14:anchorId="37550381" wp14:editId="6C6F8A3B">
            <wp:extent cx="5727700" cy="308737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BF2AB" w14:textId="77777777" w:rsidR="001F541F" w:rsidRDefault="001F541F"/>
    <w:p w14:paraId="059E6E52" w14:textId="77777777" w:rsidR="001F541F" w:rsidRDefault="001F541F">
      <w:r>
        <w:rPr>
          <w:noProof/>
        </w:rPr>
        <w:drawing>
          <wp:inline distT="0" distB="0" distL="0" distR="0" wp14:anchorId="7EBB1C3C" wp14:editId="680112EC">
            <wp:extent cx="5727700" cy="308737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F4098" w14:textId="77777777" w:rsidR="001F541F" w:rsidRDefault="001F541F">
      <w:r>
        <w:rPr>
          <w:noProof/>
        </w:rPr>
        <w:lastRenderedPageBreak/>
        <w:drawing>
          <wp:inline distT="0" distB="0" distL="0" distR="0" wp14:anchorId="6060FF86" wp14:editId="6E459EC9">
            <wp:extent cx="5727700" cy="308737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74977" w14:textId="77777777" w:rsidR="001F541F" w:rsidRDefault="001F541F"/>
    <w:p w14:paraId="7AF45FEE" w14:textId="77777777" w:rsidR="001F541F" w:rsidRDefault="001F541F"/>
    <w:p w14:paraId="29BD973C" w14:textId="332ED759" w:rsidR="001F541F" w:rsidRDefault="001F541F">
      <w:r>
        <w:rPr>
          <w:noProof/>
        </w:rPr>
        <w:drawing>
          <wp:inline distT="0" distB="0" distL="0" distR="0" wp14:anchorId="0D95CA0F" wp14:editId="4D98B496">
            <wp:extent cx="5727700" cy="308737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  <w:r>
        <w:rPr>
          <w:noProof/>
        </w:rPr>
        <w:lastRenderedPageBreak/>
        <w:drawing>
          <wp:inline distT="0" distB="0" distL="0" distR="0" wp14:anchorId="67787312" wp14:editId="70178C0F">
            <wp:extent cx="5727700" cy="308737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852E4" w14:textId="1A8F08B4" w:rsidR="001F541F" w:rsidRDefault="001F541F"/>
    <w:p w14:paraId="7C4DA80B" w14:textId="2598BD9F" w:rsidR="001F541F" w:rsidRDefault="001F541F">
      <w:r>
        <w:rPr>
          <w:noProof/>
        </w:rPr>
        <w:drawing>
          <wp:inline distT="0" distB="0" distL="0" distR="0" wp14:anchorId="76A6E10E" wp14:editId="323B3CD0">
            <wp:extent cx="5727700" cy="308737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F503B" w14:textId="2570DFF4" w:rsidR="001F541F" w:rsidRDefault="001F541F"/>
    <w:p w14:paraId="764C52BA" w14:textId="2A16AD2E" w:rsidR="001F541F" w:rsidRDefault="001F541F">
      <w:r>
        <w:rPr>
          <w:noProof/>
        </w:rPr>
        <w:lastRenderedPageBreak/>
        <w:drawing>
          <wp:inline distT="0" distB="0" distL="0" distR="0" wp14:anchorId="197797F9" wp14:editId="4DCD8530">
            <wp:extent cx="5727700" cy="308737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E83D8" w14:textId="68847606" w:rsidR="001F541F" w:rsidRDefault="001F541F">
      <w:r>
        <w:rPr>
          <w:noProof/>
        </w:rPr>
        <w:drawing>
          <wp:inline distT="0" distB="0" distL="0" distR="0" wp14:anchorId="6548C812" wp14:editId="3344913C">
            <wp:extent cx="5727700" cy="308737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0AC1B" w14:textId="55577D26" w:rsidR="001F541F" w:rsidRDefault="001F541F"/>
    <w:p w14:paraId="18690E0C" w14:textId="1A8B05C5" w:rsidR="001F541F" w:rsidRDefault="001F541F">
      <w:r>
        <w:rPr>
          <w:noProof/>
        </w:rPr>
        <w:lastRenderedPageBreak/>
        <w:drawing>
          <wp:inline distT="0" distB="0" distL="0" distR="0" wp14:anchorId="247FF5F7" wp14:editId="5D8A37C9">
            <wp:extent cx="5727700" cy="308737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911AF" w14:textId="254FE61D" w:rsidR="001F541F" w:rsidRPr="001F541F" w:rsidRDefault="001F541F">
      <w:r>
        <w:rPr>
          <w:noProof/>
        </w:rPr>
        <w:drawing>
          <wp:inline distT="0" distB="0" distL="0" distR="0" wp14:anchorId="053BB66A" wp14:editId="3B14BCD2">
            <wp:extent cx="5727700" cy="3087370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4FE19" w14:textId="77777777" w:rsidR="001F541F" w:rsidRDefault="001F541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6A39658" w14:textId="259C924B" w:rsidR="00340046" w:rsidRDefault="00340046" w:rsidP="00340046">
      <w:pPr>
        <w:pStyle w:val="Heading1"/>
      </w:pPr>
      <w:r>
        <w:lastRenderedPageBreak/>
        <w:t>HTML</w:t>
      </w:r>
    </w:p>
    <w:p w14:paraId="77E179E6" w14:textId="4F903CE5" w:rsidR="00340046" w:rsidRDefault="00340046" w:rsidP="00340046">
      <w:pPr>
        <w:pStyle w:val="Heading2"/>
      </w:pPr>
      <w:r>
        <w:t>Home</w:t>
      </w:r>
    </w:p>
    <w:p w14:paraId="3A0F29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AFA97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n</w:t>
      </w:r>
      <w:proofErr w:type="spell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80418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0257AD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E5A84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om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74708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ttp-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equiv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X-UA-Compatible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IE-edg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0E87C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width=device-width, initial-scale=1.0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7B736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title-icon---------&gt;</w:t>
      </w:r>
    </w:p>
    <w:p w14:paraId="0206D9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hortcut icon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images/icon.p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E3836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/css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stylings/base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423527F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/css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stylings/home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0C4B10E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cdnjs.cloudflare.com/ajax/libs/font-awesome/4.7.0/css/font-awesome.min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D3AC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87FB5E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C33C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066D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main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2B3FEA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6E3D398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navigation--------------------------------&gt;</w:t>
      </w:r>
    </w:p>
    <w:p w14:paraId="3DD53A0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820D32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521FA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menu---------&gt;</w:t>
      </w:r>
    </w:p>
    <w:p w14:paraId="0F94BC8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ogg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812759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menu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736122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ctiv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#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om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5064068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experience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Experienc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285BAC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projects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roject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600232E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skills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kill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4F67CBB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FF18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646AF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6865E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1B8AB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name---------------------------&gt;</w:t>
      </w:r>
    </w:p>
    <w:p w14:paraId="0EA589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nam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90AAA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EEDF0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font-size: 26px; color: #6c707c;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ello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EE98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5BB20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I'm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ar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purp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Dhrit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ark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C94AC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46699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detail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hanging the world one code at a time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4CBF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5044C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elem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bout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6C195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#contact-form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ontact M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158A5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element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68A36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52E13F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197F48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2D8D5D5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3430BE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about-----------------------&gt;</w:t>
      </w:r>
    </w:p>
    <w:p w14:paraId="5E2C7E5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bou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BF7151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text----------------------&gt;</w:t>
      </w:r>
    </w:p>
    <w:p w14:paraId="00F0CC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bout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0D4C20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About M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24091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omputer Science Student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7DA37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I'm Dhriti Adyanthaya, a fourth-year student getting my bachelours in 'Computer Science' and a minor in 'International Studies' from the American University of Sharjah, U.A.E. I'm also a competitive sportswoman who plays badminton for my university. Looking for unique opportunities to utilize and hone my skills as a computer science student and a problem solver in an engineering environment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F3ED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experience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Learn Mor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E97F5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C609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about-model-----------------&gt;</w:t>
      </w:r>
    </w:p>
    <w:p w14:paraId="4872492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bout-mode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6DFF1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model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images/dhriti2.jp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0DDF0B9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CB6BB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56F0A54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69022F9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E7E18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C3208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contact-form-------------------&gt;</w:t>
      </w:r>
    </w:p>
    <w:p w14:paraId="75C3AEE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act-form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191E1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mailto:dhritiadyanthaya14@gmail.com"</w:t>
      </w:r>
    </w:p>
    <w:p w14:paraId="31A5553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POST"</w:t>
      </w:r>
    </w:p>
    <w:p w14:paraId="2EC3039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enctype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/plain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6E4F5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left---------------------------------------&gt;</w:t>
      </w:r>
    </w:p>
    <w:p w14:paraId="44E6840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act-lef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6344E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-l-headi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F44747"/>
          <w:sz w:val="21"/>
          <w:szCs w:val="21"/>
        </w:rPr>
        <w:t>fo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order-top: 2px solid #6b7fe7; border-left: 2px solid #6b7fe7;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ont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F44747"/>
          <w:sz w:val="21"/>
          <w:szCs w:val="21"/>
        </w:rPr>
        <w:t>font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act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F44747"/>
          <w:sz w:val="21"/>
          <w:szCs w:val="21"/>
        </w:rPr>
        <w:t>fo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order-bottom: 2px solid #6b7fe7;border-right: 2px solid #6b7fe7;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m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F44747"/>
          <w:sz w:val="21"/>
          <w:szCs w:val="21"/>
        </w:rPr>
        <w:t>font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D57154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name--------&gt;</w:t>
      </w:r>
    </w:p>
    <w:p w14:paraId="00D829F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f-nam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CE0A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lor: #d9d9d9;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E88A99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Name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Full Nam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7BDDBEE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4F233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email--------&gt;</w:t>
      </w:r>
    </w:p>
    <w:p w14:paraId="5AB8730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f-numbe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213C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lor: #d9d9d9;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hone No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31F3CE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act Number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050 1234567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0070837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6F8D3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89914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right-------------------------------------------&gt;</w:t>
      </w:r>
    </w:p>
    <w:p w14:paraId="7196765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act-righ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4751A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message--------&gt;</w:t>
      </w:r>
    </w:p>
    <w:p w14:paraId="2F156B2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messag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BBD8E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lor: #d9d9d9;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Messag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87D292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extare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message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5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20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Write Message...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extare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A0941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F5DDE7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submit-</w:t>
      </w:r>
      <w:proofErr w:type="spell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btn</w:t>
      </w:r>
      <w:proofErr w:type="spell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------------&gt;</w:t>
      </w:r>
    </w:p>
    <w:p w14:paraId="1F2B75B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end Emai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4F86B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2F095F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2B5088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1421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1D52D69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FE6A9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4B1A1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3591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copyright--&gt;</w:t>
      </w:r>
    </w:p>
    <w:p w14:paraId="2218896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pyrigh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opyright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&amp;copy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Dhriti Adyanthay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25C95A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E6105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90DD0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FC9C4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ocia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04DB4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www.facebook.com/dhriti.adyanthaya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fa fa-facebook-f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5D6AE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www.instagram.com/dhritix1999/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fa fa-instagram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DA91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www.linkedin.com/in/dhriti-adyanthaya-9b5277122/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fa fa-linkedin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196C8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github.com/dhritix1999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fa fa-github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C6529D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0323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1368675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52063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B7CFD06" w14:textId="77777777" w:rsidR="00340046" w:rsidRPr="00340046" w:rsidRDefault="00340046" w:rsidP="00340046"/>
    <w:p w14:paraId="6F2C2216" w14:textId="33FEA60B" w:rsidR="00340046" w:rsidRDefault="00340046" w:rsidP="00340046">
      <w:pPr>
        <w:pStyle w:val="Heading2"/>
      </w:pPr>
      <w:r>
        <w:t>Project</w:t>
      </w:r>
    </w:p>
    <w:p w14:paraId="5422D2B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FA6BA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n</w:t>
      </w:r>
      <w:proofErr w:type="spell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01CAB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FCA22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A2EA0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roject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F9BC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ttp-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equiv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X-UA-Compatible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IE-edg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B5FBA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width=device-width, initial-scale=1.0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84B4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title-icon---------&gt;</w:t>
      </w:r>
    </w:p>
    <w:p w14:paraId="391602B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hortcut icon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images/icon.p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C73C4E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/css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stylings/base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2056C81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/css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stylings/projects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3C47B8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cdnjs.cloudflare.com/ajax/libs/font-awesome/4.7.0/css/font-awesome.min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78614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3817E3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F9436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9C45B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582AB81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navigation--&gt;</w:t>
      </w:r>
    </w:p>
    <w:p w14:paraId="79E5696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0A6C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EB154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menu---------&gt;</w:t>
      </w:r>
    </w:p>
    <w:p w14:paraId="509B3BC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ogg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5006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menu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F07B72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home.html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om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3609BED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experience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Experienc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2EEBF58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ctiv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#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roject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2D36522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skills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kill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17FB229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6A2AE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FCE7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45AA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A6879C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AD380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project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4B1B8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roject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6C639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ere are some projects that I had worked on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344A6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0172903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038D188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ervice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F2D4F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container---------&gt;</w:t>
      </w:r>
    </w:p>
    <w:p w14:paraId="3CE13D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-containe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0CF08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box-1----&gt;</w:t>
      </w:r>
    </w:p>
    <w:p w14:paraId="1373A1E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175D0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5959D42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2BBA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36B1ADA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   height: 100%;</w:t>
      </w:r>
    </w:p>
    <w:p w14:paraId="595F40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            margin-left: -25%;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user-images.githubusercontent.com/50911194/82947603-61610f00-9fb1-11ea-9934-36dabd27d276.P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42D25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8D663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text------&gt;</w:t>
      </w:r>
    </w:p>
    <w:p w14:paraId="1796644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91E90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github.com/COE420-SE/Course-Tutoring-On-Demand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OE 420 Software Engineering: Worked in a team to develop a Course Tutoring on Demand web application using java, html, Oracle SQL and the Apache Tomcat Server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1BA4DD2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EC5CD1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5A62C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box-2----&gt;</w:t>
      </w:r>
    </w:p>
    <w:p w14:paraId="178BF0D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A42B3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B19FF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7EA3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56BC6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   height: 100%; width:100%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user-images.githubusercontent.com/50911194/88464922-a7622280-cecf-11ea-852b-3b6f10fbaf9c.P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86D8D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39A1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text------&gt;</w:t>
      </w:r>
    </w:p>
    <w:p w14:paraId="7008911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B24C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github.com/Zaid-R98/GUI-Projec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MP 256 GUI: Worked in a team to implement our own version of Conway’s Game of Life using Java and the Swing library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3A388E9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C218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311A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</w:p>
    <w:p w14:paraId="19DDB2D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box-3----&gt;</w:t>
      </w:r>
    </w:p>
    <w:p w14:paraId="6923AF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909608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7C944C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   height: 100%; width:100%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user-images.githubusercontent.com/50911194/88394827-1efd5800-cdd1-11ea-9da7-7c7c886311a7.p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5F89E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F3A9BC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text---&gt;</w:t>
      </w:r>
    </w:p>
    <w:p w14:paraId="76768C2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EBF88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github.com/dhritix1999/HospitalDBM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MP 320 Database Systems: Worked in a team of three to build a Hospital database application using Java GUI and Oracle SQL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43AB3C9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3F96D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8A7BD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BEAB3E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5BC615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-containe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EEE4B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box-4----------------&gt;</w:t>
      </w:r>
    </w:p>
    <w:p w14:paraId="25C98E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65454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1F100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AB5C91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eight:100%;   width: 100%;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static.packt-cdn.com/products/9781787289321/graphics/78a4a37f-0627-4b72-99b3-9a52dc66df4e.p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F018D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F61E1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text-----&gt;</w:t>
      </w:r>
    </w:p>
    <w:p w14:paraId="07ED29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058491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github.com/asifrasheed6/Prolog-Parse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MP 321 Programming Languages: Working in a team to implement a Recursive Descent Parser using Python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45F9110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0F4E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94921F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box-5-------&gt;</w:t>
      </w:r>
    </w:p>
    <w:p w14:paraId="55A94E6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31DC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</w:p>
    <w:p w14:paraId="22EF6E7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img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ackground-color:black;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6DE9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51B41E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   height: 100%;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www.researchgate.net/profile/Md_Masudur_Rahman9/publication/317401664/figure/fig2/AS:504826271408129@1497371370743/Source-Code-Example-Customerjava-Partial.p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FD938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C116F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text-----&gt;</w:t>
      </w:r>
    </w:p>
    <w:p w14:paraId="73E7747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6D2DD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#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MP 220 Programming II: Developed an HR system program using C++ to manage employees and projects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248454C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B4BDD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E4BF3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box-6---&gt;</w:t>
      </w:r>
    </w:p>
    <w:p w14:paraId="2D89A6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BDF70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img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ackground-color:black;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BB52B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61EC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   height: 100%;</w:t>
      </w:r>
    </w:p>
    <w:p w14:paraId="26ADB00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            margin-left: 25%;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github.com/dhritix1999/Snake-Game-MVC/raw/master/snakeee.P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4682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C07D01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text------&gt;</w:t>
      </w:r>
    </w:p>
    <w:p w14:paraId="32C7F46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F8D8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github.com/dhritix1999/Snake-Game-MVC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Developed the “Snake Game” utilizing the MVC design pattern and building it with java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5489593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304E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50999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1FFD6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486ACD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635F7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about-----------------------&gt;</w:t>
      </w:r>
    </w:p>
    <w:p w14:paraId="2F77839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bou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701350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text----------------------&gt;</w:t>
      </w:r>
    </w:p>
    <w:p w14:paraId="245BB48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bout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29128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ourse Tutoring on Deman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B8B86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This is the demo video for our "University Course Tutoring on Demand" web application that my team and I built for our Software Engineering course. It demonstrates the different functionalities of our system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88849A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7F330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about-model-----------------&gt;</w:t>
      </w:r>
    </w:p>
    <w:p w14:paraId="4DD5BB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bout-mode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79D41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960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540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rol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BCB03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ourc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images/Final Demo.mp4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video/mp4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468AE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Your browser does not support the video tag.</w:t>
      </w:r>
    </w:p>
    <w:p w14:paraId="7B4A9AE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82650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FDBA1F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DA2AB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CA5F7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2682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73705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copyright--&gt;</w:t>
      </w:r>
    </w:p>
    <w:p w14:paraId="5DA9C35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pyrigh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opyright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&amp;copy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Dhriti Adyanthay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B71B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AA8B4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CAD322E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6AC1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99FDD8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34B153" w14:textId="77777777" w:rsidR="00340046" w:rsidRPr="00340046" w:rsidRDefault="00340046" w:rsidP="00340046"/>
    <w:p w14:paraId="14D65F8B" w14:textId="60BBA1C7" w:rsidR="00340046" w:rsidRDefault="00340046" w:rsidP="00340046">
      <w:pPr>
        <w:pStyle w:val="Heading2"/>
      </w:pPr>
      <w:r>
        <w:t>Experience</w:t>
      </w:r>
    </w:p>
    <w:p w14:paraId="681B620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doctype html--&gt;</w:t>
      </w:r>
    </w:p>
    <w:p w14:paraId="7D8D209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27ACC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F1C0E0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541F0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Experienc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37379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ttp-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equiv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X-UA-Compatible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IE-edg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5D8DB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width=device-width, initial-scale=1.0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D1213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title-icon---------&gt;</w:t>
      </w:r>
    </w:p>
    <w:p w14:paraId="497479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hortcut icon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images/icon.png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5AC42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/css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stylings/base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7923636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/css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stylings/experience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5DA96DD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cdnjs.cloudflare.com/ajax/libs/font-awesome/4.7.0/css/font-awesome.min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E6A71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A51816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99F21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E823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469B88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navigation--------------------------------&gt;</w:t>
      </w:r>
    </w:p>
    <w:p w14:paraId="57CEF96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A42926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F8274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menu---------&gt;</w:t>
      </w:r>
    </w:p>
    <w:p w14:paraId="1908AEA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ogg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213C4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menu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1209B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home.html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om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720BAB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ctiv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#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Experienc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44D1E2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projects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roject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42DDB28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skills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kill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4E16E65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90919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2F42B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1EA0D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0E6EA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name---------------------------&gt;</w:t>
      </w:r>
    </w:p>
    <w:p w14:paraId="06B85FEE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44DDB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experience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FA8E6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Experienc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36900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Timeline of my education and work experience.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13FA7B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121583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5AD009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imelin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1C597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ainer lef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A0542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C8A7F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ept 2017 - Current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DFB1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American University of Sharjah (AUS), Sharjah, U.A.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AD2DB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Bachelor of Science in Computer Engineering (Senior I) Minor in International Studies</w:t>
      </w:r>
    </w:p>
    <w:p w14:paraId="4BC0D93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Expected graduation date: June 202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5920B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48E63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25B5C9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03835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ainer righ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D37B0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227E4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May 2020 - Jun 2020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D53240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Intern, International Center for Biosaline Agriculture (ICBA), Dubai, U.A.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99661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Worked in a team of two to develop a Customer relationship management (CRM) system using bootstrap, Django framework and SQLite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EEB3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C5DE83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</w:p>
    <w:p w14:paraId="39A1AE3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A63F8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ainer lef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E061C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913140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ep 2009 - Jan 2017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F47E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Al 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Diyafah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High School, Dubai, U.A.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DB2518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IGCSE'S, AS level and A level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EE589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C9B40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B0C779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ainer righ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53B5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5EB9E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Jul 2015 - Aug 2015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0E29C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Intern, Corporation Bank, Udupi, Indi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165C23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rried out the following tasks using the bank’s database system; opening several savings account, transaction entry of cash receipt, fixed deposit opening, and closing.</w:t>
      </w:r>
    </w:p>
    <w:p w14:paraId="37D8627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Supplementary tasks included: signature scanning and sorting coins.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4648B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A5FB55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4BBF0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10883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4666D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09E5380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39A3352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3B77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58014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copyright--&gt;</w:t>
      </w:r>
    </w:p>
    <w:p w14:paraId="6C357A9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pyrigh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opyright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&amp;copy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Dhriti Adyanthay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AC305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C6883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D656CD1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0C73E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C746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93A32BA" w14:textId="77777777" w:rsidR="00340046" w:rsidRPr="00340046" w:rsidRDefault="00340046" w:rsidP="00340046"/>
    <w:p w14:paraId="1FE5FB2E" w14:textId="47E59A07" w:rsidR="00340046" w:rsidRDefault="00340046" w:rsidP="00340046">
      <w:pPr>
        <w:pStyle w:val="Heading2"/>
      </w:pPr>
      <w:r>
        <w:t>Skills</w:t>
      </w:r>
    </w:p>
    <w:p w14:paraId="4854942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C4C88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n</w:t>
      </w:r>
      <w:proofErr w:type="spellEnd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B4CCE0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C88182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C12E8D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kill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7AFF6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ttp-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equiv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X-UA-Compatible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IE-edg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A606D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width=device-width, initial-scale=1.0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6029F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title-icon---------&gt;</w:t>
      </w:r>
    </w:p>
    <w:p w14:paraId="1D3698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/css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stylings/base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5280D58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ext/css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stylings/skill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338C3B1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ttps://cdnjs.cloudflare.com/ajax/libs/font-awesome/4.7.0/css/font-awesome.min.cs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C2B64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D84126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4829D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7A118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3CFFE5A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navigation--&gt;</w:t>
      </w:r>
    </w:p>
    <w:p w14:paraId="401AF21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C556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18CF04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menu---------&gt;</w:t>
      </w:r>
    </w:p>
    <w:p w14:paraId="16EA12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togg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E13CB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menu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7E2F4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home.html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om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38C928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experience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Experienc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1836A3C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pages/projects.htm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roject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03365E7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ctiv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#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kill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7D2CC2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EED4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15F000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90A5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1B5FEB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13B8E8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project-tex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D8A70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kill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8D8E8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ere are a few of my skills.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FA1A9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E9147E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13C3E29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ervice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CD98DC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container---------&gt;</w:t>
      </w:r>
    </w:p>
    <w:p w14:paraId="212014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-containe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BDA33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box-1----&gt;</w:t>
      </w:r>
    </w:p>
    <w:p w14:paraId="142A951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A5C08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31D912C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B32F0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rogramming Language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209A6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D040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text------&gt;</w:t>
      </w:r>
    </w:p>
    <w:p w14:paraId="41419BD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-area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04EE4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3541A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++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2572A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EAD0EB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6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1B7C3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6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978569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89EC3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B2C4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1EE37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Jav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0983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FE315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8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B74AF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8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C4C63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8F4306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F28B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D6202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ytho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29C273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99923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7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D8C3AE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7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BB81D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71B0A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921D4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B7A123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SQ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1AD27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10979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8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7B5C1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8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E87B70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85E3A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7C7D6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0E2ACC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</w:p>
    <w:p w14:paraId="230A62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84A64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EBE33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box-2----&gt;</w:t>
      </w:r>
    </w:p>
    <w:p w14:paraId="03794E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D054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4B75A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27ECBD3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22C58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Web Programming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FFFB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68A67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text------&gt;</w:t>
      </w:r>
    </w:p>
    <w:p w14:paraId="14C747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-area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138C8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5031B3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37F6B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003C8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9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1F82B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9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E6F86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D56C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A2E5F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5E023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JavaScript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288A42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0DEBF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5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2167D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99CDD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7B95E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330AC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3222D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S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E6E80E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53AA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8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4B8734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8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2A826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DA1B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69C5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6C47F3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Django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51F88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B8948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7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26191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7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9C72D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EEC83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8400E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4249C9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</w:p>
    <w:p w14:paraId="0B97A5B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BE4AE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464C7AC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box-3----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7F0FE01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15A9F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1D26B5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1F658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Tool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C879B2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95710C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text------&gt;</w:t>
      </w:r>
    </w:p>
    <w:p w14:paraId="7C2BDA0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-area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57B3F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4A066A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8086 Emulato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8EA6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38ADFD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8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1BA62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8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655F44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881E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2F9B56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B023B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Mapl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56859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4F932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6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CC0A7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6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BAC23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B96DE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2BB14E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1DF32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Node-red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05139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CCDF6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6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5A2FC3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6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B35B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D463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5FE701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1E744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ISCO Packet Trace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45F866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B5247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7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44E8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7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A23A2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9E0F0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B2C7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AD15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</w:p>
    <w:p w14:paraId="7D1655D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CE87F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650D9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C62A1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 2nd row --&gt;</w:t>
      </w:r>
    </w:p>
    <w:p w14:paraId="7E48EFC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24373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b-containe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67AF4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box-4----&gt;</w:t>
      </w:r>
    </w:p>
    <w:p w14:paraId="13BBC5E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A5097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</w:p>
    <w:p w14:paraId="4768D11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29C49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IDE'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684E1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887C14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text------&gt;</w:t>
      </w:r>
    </w:p>
    <w:p w14:paraId="4B0DEE1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-area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7314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9E0F5E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Visual Studio code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454DF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CBFFE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6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C2503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6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F9BED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1AC76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605B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A75B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Netbean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6AF9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ECD7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7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17E39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7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8418D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AB9ADE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520AF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7B12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PyCharm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8C117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87F5A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8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CE7CA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8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4512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BD4F1F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52C41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</w:p>
    <w:p w14:paraId="19392B1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13606C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Android Studio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0AE841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20E788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5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332E9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8EEBE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FD251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1837B0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12A4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</w:p>
    <w:p w14:paraId="024E61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F6D5A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7F705BD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box-2----&gt;</w:t>
      </w:r>
    </w:p>
    <w:p w14:paraId="1480199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1163025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-box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E5D6B7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</w:p>
    <w:p w14:paraId="00F0A65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B2A705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Languages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23679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499F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text------&gt;</w:t>
      </w:r>
    </w:p>
    <w:p w14:paraId="0E6B591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s-area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45DF9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A0411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English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4EE960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FFF6A7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10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A4D0E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1EE9D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17A6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6681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8112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Hindi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5AE121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1F97C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7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288F0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7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033F4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9E804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ACBBC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1AD79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title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Tulu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13199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bar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C8E26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-90 skill-fill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A1BC7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skill-percen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90%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C80C9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9854F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9FFC26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63D2826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E162E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</w:t>
      </w:r>
    </w:p>
    <w:p w14:paraId="6A9B848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B37A4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50BF04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4B14962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D2098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7C436F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7D811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CF182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DDDF86A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278FE4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3C47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&lt;!--copyright--&gt;</w:t>
      </w:r>
    </w:p>
    <w:p w14:paraId="6184628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copyright"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opyright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&amp;copy;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Dhriti Adyanthaya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EC5415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6988F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B75E91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B3B2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CD0B9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4004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FA4C4D" w14:textId="77777777" w:rsidR="00340046" w:rsidRPr="00340046" w:rsidRDefault="00340046" w:rsidP="00340046"/>
    <w:p w14:paraId="45DF9A36" w14:textId="77777777" w:rsidR="001F541F" w:rsidRDefault="001F541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CD70A3A" w14:textId="0EB4B710" w:rsidR="00340046" w:rsidRDefault="00340046" w:rsidP="00340046">
      <w:pPr>
        <w:pStyle w:val="Heading1"/>
      </w:pPr>
      <w:r>
        <w:lastRenderedPageBreak/>
        <w:t>CSS</w:t>
      </w:r>
    </w:p>
    <w:p w14:paraId="7BD64071" w14:textId="71E15C4B" w:rsidR="00340046" w:rsidRDefault="00340046" w:rsidP="00340046">
      <w:pPr>
        <w:pStyle w:val="Heading2"/>
      </w:pPr>
      <w:r>
        <w:t>Base</w:t>
      </w:r>
      <w:r w:rsidRPr="00340046">
        <w:t xml:space="preserve"> </w:t>
      </w:r>
    </w:p>
    <w:p w14:paraId="4B1B2A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charse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C4B15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CSS Document */</w:t>
      </w:r>
    </w:p>
    <w:p w14:paraId="1781C11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7D8E50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D6D8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B4E680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161616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</w:p>
    <w:p w14:paraId="09F8B3E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51A47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C3A095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ist-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84DDA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938B0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ECD895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decora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1BD5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CD4E7C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CD01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mark.purple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9B22E2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667cf3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A25B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6A0E1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5096A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5A56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5C20A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2A5FB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A6069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057509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0BB2CE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upperc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7B5C24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2E9FD8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tter-spac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AFC33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2E0DE0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ixe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7B2DD0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3D5523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9BF120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240D9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29E1F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CDF26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F4F7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0DA5DE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0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</w:p>
    <w:p w14:paraId="6451F92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7D045E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C15941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72E0126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menu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92EA22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1091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FA537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menu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047B71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A474AF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6c707c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C13B14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A840E6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Nunito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Roboto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elvetica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rial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ans-seri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729BF6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67A032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7C6C36B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439C0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togg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FC6000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9FAEE3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A91BB9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ctiv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3D6D3F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a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38DABF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D0A7C98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65A9B9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menu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:hov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D10284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ack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E5202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bl;</w:t>
      </w:r>
    </w:p>
    <w:p w14:paraId="340E55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l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F89B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844AB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4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323A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8039D8F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0DC01B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DFDA23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645808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5361C0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o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8266E7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568D6F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0BDF1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C79ED3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8D2B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DD9C2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6BC0E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161616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7FADE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683E24B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331479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py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397FCF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D0F38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b5b5b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31AC9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5B5BB3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47DC20BF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62E10B3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@medi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E780FE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p-contain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F07D3D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grid-template-column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f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;</w:t>
      </w:r>
    </w:p>
    <w:p w14:paraId="3A5773F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grid-template-row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4808AA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-b-hea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F8CDBF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2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DFE26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FE83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FF3B8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4C9B396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9F6075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E83CB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5135F58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1E198B5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550485F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black-li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99529E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7476F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41043CC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A9CFC8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390BD8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translate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2C2DE5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38D9BA8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D69D8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na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B66D40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oa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2E11E6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157698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0177FDF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355CC3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medi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D88F0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-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98A566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2202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D88B2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085E632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80FAEA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AC3F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medi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19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71823A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ma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41C1C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1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88BBC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1999D2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D3FDED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654E16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157291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CF616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transla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1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9D923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2A32145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-mod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E427F4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81AB4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3837CB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service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65509D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6688B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1398B77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b-contain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4C427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wra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ra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436D05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5E270C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-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B0DEC8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gr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0377CD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BBC10F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-b-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8E32ED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ver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E89C66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68D296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contact-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079E8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95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FE1E3A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7E7BE4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407CB67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0B70BD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medi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97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F33575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ma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FAA4C1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imag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336041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7A46E7C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D37856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605A9D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518CC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D916DF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transla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F33F91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7E6C95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-mod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BC698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CDAD8D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2BCB2D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abo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C252DE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95DF9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44875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1108B6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652DD7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9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05C5D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C838C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DBC15D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9FB76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214B7E0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82F82D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p-contain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1BACB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61012E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1B1CD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D3251D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0E7ADA2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1A0F1E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medi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9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10647D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togg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8FE0D1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4928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229D442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toggle:before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64D89D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\f0c9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AE54A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fontAwesome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5F33A9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1B0F6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2B329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303FD5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toggle.active:before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BF1F7C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\f00d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CBBFCD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42DF92A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1609121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508C4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C6312B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2FD196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168C4F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FC4075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</w:p>
    <w:p w14:paraId="3E598A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34E5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45DA25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bo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7294C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0F0F0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5E338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6EA74A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B8A7C5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5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D0121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hidd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53781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33D65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1F1F1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B381D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08980C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61D4FE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D8FC21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1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 ;</w:t>
      </w:r>
    </w:p>
    <w:p w14:paraId="5F16A0E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fffff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27E4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F6F7AF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CDAA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11089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384857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02196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963E9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EC187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B72B5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AA3A1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2899F8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B8ED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6587DED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87D94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ctive-menu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4C0B3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B19FA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}</w:t>
      </w:r>
    </w:p>
    <w:p w14:paraId="7C4728E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0F81DB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v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u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li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:hov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9982D7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9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1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E1565C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5EF6A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CD2A2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17A6619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4FB960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p-contain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2B699A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grid-template-column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f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f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23073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grid-template-row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C16BB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grid-ga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4CFC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8C2C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288A2E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-b-hea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EDE53D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4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43CD8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30A42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B15A2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contact-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802A6D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C79D6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EDAE8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4DBA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1EE11A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3528BBB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76B6393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contact-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7BDD5B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BD76B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780607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302679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9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4DC18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80673E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A98EAD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ct-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ct</w:t>
      </w:r>
      <w:proofErr w:type="spell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775FA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42AC7A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83A22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29425B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-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</w:t>
      </w:r>
      <w:proofErr w:type="spell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numb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1C8CF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FC91C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14BA78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E666EB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-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</w:t>
      </w:r>
      <w:proofErr w:type="spell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numb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AB2FE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FE717C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F891F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262626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8231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FB6958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A92293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43008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1978696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}</w:t>
      </w:r>
    </w:p>
    <w:p w14:paraId="3B7061E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textare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16860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262626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5D98B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B9416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71010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E60406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D93FD1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416172C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messag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27D668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D33D4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5E1DC4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contact-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4CB63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9C1C1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924D91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5A9374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7BB46A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46938CE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6D9E9331" w14:textId="77777777" w:rsidR="00340046" w:rsidRPr="00340046" w:rsidRDefault="00340046" w:rsidP="00340046"/>
    <w:p w14:paraId="4EE015E8" w14:textId="1689CB5A" w:rsidR="00340046" w:rsidRDefault="00340046" w:rsidP="00340046">
      <w:pPr>
        <w:pStyle w:val="Heading2"/>
      </w:pPr>
      <w:r>
        <w:t>Home</w:t>
      </w:r>
    </w:p>
    <w:p w14:paraId="389F40F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charse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08C9A5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ma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D09446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9142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AAF811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9F6EE4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11FB4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584CA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82555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repea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-repea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91122A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76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16A588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imag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url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/images/main-dhriti.png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7D2E4F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edf1f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A5F0B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9100C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C00F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E3065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1A5192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C1D4E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811EB4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27AD2C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F54F5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transla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2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9F2CD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2D58B5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p:nth-chil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detail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54FBB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6c707c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E2E70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4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1C4EFE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35136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E36AB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26A306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Roboto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Helvetica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Arial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ans-seri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;</w:t>
      </w:r>
    </w:p>
    <w:p w14:paraId="0ECF407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9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FE93B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18DF3F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292929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D4630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7E7F4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8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A5A1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3544A69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25B747A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0345450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137642E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abo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AF1B9E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6762B9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10v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73E5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161616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2CB41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imag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url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/images/galaxy-background.jp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10592A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attachm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ixe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D8B2C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4FD53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B34CB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91CE2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39DD2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94204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5A6EB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3FB1178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7E059C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4E108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20399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574D8F3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57B665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1267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2627C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65CFD4C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122C2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D9D599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881C4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550BF0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25BD5BF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C7DE6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4F519B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9E7ECE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1177291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37017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3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3F495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9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CECCCB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777B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39D62F9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68EC507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.button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CD840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4246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A91A6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67468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B0A543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inli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64E407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30ADC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decora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2C6B08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6FA42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;</w:t>
      </w:r>
    </w:p>
    <w:p w14:paraId="34FA50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larg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1FB9FE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a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30F31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49EACBB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.button:hover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F952C5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edf1f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8D262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3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A2C60E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038E1A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DAE480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220E38D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-mode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6A86E1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694799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9088A4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7AD1D5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474B1C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278E2D4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146BF90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0D3D3B2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contact-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11387E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50C9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90v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5BDD5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A46A28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2D4F1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351BA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2673648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33E4A77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contact-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5F8ABC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FE3230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7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7C3715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v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FDF565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1A1A1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FF411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C71A7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0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2B8CB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14C2F3B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160DAB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ct-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58C25A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8D9D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F0B5F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0826E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6D2F1F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9944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}</w:t>
      </w:r>
    </w:p>
    <w:p w14:paraId="23DA76E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ct-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F113B7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23F8A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60650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B5D061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ABEC1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30F20C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66861C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08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7B1AA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46B9737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ubmi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]{</w:t>
      </w:r>
    </w:p>
    <w:p w14:paraId="538EB7E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531EA7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FBBC8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7B77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59DC2E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l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04A2B2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utli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653E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F2E845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697F7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1B1B1B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F6AB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4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0FAA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upperc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C1F86E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tter-spac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086067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40B384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42018B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-l-hea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04D5EF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341B35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A8A5A5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8B7880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tter-spac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3E9592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0D9E8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57889DC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2F18CBB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-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</w:t>
      </w:r>
      <w:proofErr w:type="spell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numb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54C9DD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51652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A26D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A55430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23F97FE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35AD376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-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</w:t>
      </w:r>
      <w:proofErr w:type="spell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numb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13467B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BFBFB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27C329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ACE95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181D5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-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</w:t>
      </w:r>
      <w:proofErr w:type="spell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-numb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CEE2FF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8B3483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0E70B6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AAD2D9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utli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0BA8BB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8DC1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92929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49ACB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1735B3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17F477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AE65F9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-numb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nput::placehol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2ED6A1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-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nput::placehol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90BA62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pacit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EF32A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tter-spac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1C45A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64CC703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-numb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nput:focus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1F8D4A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f-nam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nput:focus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203EFA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17d1ac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0CB3D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5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E5C8D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messag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fo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FA0250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DB8594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4E4E4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446B2D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746DF9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14FC20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2788477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messag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22992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F8E50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0A7808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ct-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textare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9DF7CB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DBF8F4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8E8961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D307D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utli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3E1676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948A4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2CE157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EBEBEB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19E03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6BAF54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6D61263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ct-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textarea</w:t>
      </w:r>
      <w:proofErr w:type="spellEnd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::placehol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3051D3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b8b8b8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63EE18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55FFA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tter-spac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E0F3D4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AF1EE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2E40F6F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ct-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button:active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D4EDE9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sca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04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5BDE23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1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9BCA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3A8A9D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87A5F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76F707D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7DF3A5E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-icon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7308C2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C7C6F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C2237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D7212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1F094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B34F7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e6e3e3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4FC794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4C636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17111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26F854D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-icon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FDA69C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91913A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721464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1354297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-icon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EC8156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0000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E9A8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2B0508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-icon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:hov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B1BEE0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0000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865E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2D6C4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5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32B8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58E14D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-icon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:hov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65AB8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:hov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1576CD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1F812B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5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4F27B0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45677EA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E71EFA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404D67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ixe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8A3FDB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6499D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127D07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translateY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F75DFA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5811721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051C7B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66E97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17EA2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7EA52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935C0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03D761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0E8477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A0B8A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7D78F9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3AB8C0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CBCBCB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271CD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28B38F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5214CD5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:hov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316879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0000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25D089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5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61F8D6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}</w:t>
      </w:r>
    </w:p>
    <w:p w14:paraId="5380A59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ocia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95EB29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0F6C91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2B2B2B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68D36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52744AB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3F4AFADC" w14:textId="77777777" w:rsidR="00340046" w:rsidRPr="00340046" w:rsidRDefault="00340046" w:rsidP="00340046"/>
    <w:p w14:paraId="6388D2F6" w14:textId="0F2381B2" w:rsidR="00340046" w:rsidRDefault="00340046" w:rsidP="00340046">
      <w:pPr>
        <w:pStyle w:val="Heading2"/>
      </w:pPr>
      <w:r>
        <w:t>Project</w:t>
      </w:r>
    </w:p>
    <w:p w14:paraId="2C2ECB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39876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charse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"utf-8";</w:t>
      </w:r>
    </w:p>
    <w:p w14:paraId="2C0CA375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7BE790F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DB0A5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BB97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3AAA36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star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3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4C61F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e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015630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280D95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41FEF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3891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31288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star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8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1EC493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e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3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50C08C3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05D08C7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project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CA8E98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139A0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v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6093BB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edf1f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458DC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65D46D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137372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}</w:t>
      </w:r>
    </w:p>
    <w:p w14:paraId="4EF7EFF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project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8BECDA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AE516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1A1DB7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96DD22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Gill Sans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Gill Sans MT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Calibri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Trebuchet MS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ans-seri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230AB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1C5FCA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}</w:t>
      </w:r>
    </w:p>
    <w:p w14:paraId="21F4FC8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project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E87EAB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F44EA2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5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1D82C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3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21531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7D6B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}</w:t>
      </w:r>
    </w:p>
    <w:p w14:paraId="208584AD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3FA6D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service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DF01CE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F90EC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C757B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7DC5D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31C0E0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65296C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6F3CB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790BF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;</w:t>
      </w:r>
    </w:p>
    <w:p w14:paraId="2DCC509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edf1f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23D10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4BA6D9B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AFC5FA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1EEF9A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-hea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90B2AE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C7B11F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86D870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CE1DDE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0AAFE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650AE13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D700DD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-hea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ED0F1A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3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0D2DAF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2662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FAE4FA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338C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D9EC6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-hea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F2C50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1CD8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AF19D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37F0A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-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BD2EAF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2B2B2B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58C901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7FDEE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98028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2A5425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EDF8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hidd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61BB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C5B838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DD1332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DA4FF1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b-contain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DDBFD8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9A503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A04AA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1353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306A0FD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6FEF14C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41FE114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-b-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AE9C71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88296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7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3A84E8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7AD92DD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8BF7B2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-b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4E5358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8426CB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751233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1E1E1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C1999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2D820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E145E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D431A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2582AA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B68E9B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-b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2DAC90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5DF5B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5A7685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1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25A67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13B1BA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3A054C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-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webkit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-box;</w:t>
      </w:r>
    </w:p>
    <w:p w14:paraId="78E0DC8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8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786A5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-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ebkit</w:t>
      </w:r>
      <w:proofErr w:type="spellEnd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-line-clam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94D3B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-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ebkit</w:t>
      </w:r>
      <w:proofErr w:type="spellEnd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-box-ori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vertica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8BD9B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hidd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2C3C7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overfl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llipsi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17714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9625DE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-b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:hov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DBA4D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5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4873B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98CFC9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-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0C2178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10D49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BBE5A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15151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46565D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01022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EBDA27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0D62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8C85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translate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1E8DFB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DABC1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6E34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DDCB41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46F5FFC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s-box:hover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661F69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translateY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73CF5E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3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B1DDC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3A9707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4F0B314D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6F441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abou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6932B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70BBE2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8B13B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161616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A80581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attachm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ixe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C0CA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29DBD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BE311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135AC5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3215D7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20CAD7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66E63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659B03A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6E7192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ABB87B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75330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0D76C75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0C9BEA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6A3DE0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78A098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559BC56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3EFC51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069260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E49B2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2030D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62FF22A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0E1BD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237D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8CD86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4957118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about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C47682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3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A73049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9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9841B0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0EA7C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79473FE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3D6B6D1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.button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D45D6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41606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sty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61C531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7AB927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1F7AA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inli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EB26B0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DC0FB7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decora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7C74F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4A065B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;</w:t>
      </w:r>
    </w:p>
    <w:p w14:paraId="786C42C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larg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C4B9A5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a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B6C32B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0E1E10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.button:hover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483C2B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edf1f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D268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3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FE394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22E74A0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603353B1" w14:textId="77777777" w:rsidR="00340046" w:rsidRPr="00340046" w:rsidRDefault="00340046" w:rsidP="00340046"/>
    <w:p w14:paraId="13120EB2" w14:textId="427E5361" w:rsidR="00340046" w:rsidRDefault="00340046" w:rsidP="00340046">
      <w:pPr>
        <w:pStyle w:val="Heading2"/>
      </w:pPr>
      <w:r>
        <w:t>Experience</w:t>
      </w:r>
    </w:p>
    <w:p w14:paraId="07699C5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charse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9EE607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EB9E7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D2C1CA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0549E3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478D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star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3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06DE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e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078A648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3F1F8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7A956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63CD5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DCA218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star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8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743E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e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3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1CA028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4B0F1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experience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58F3A3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B99E7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601C5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v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06748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edf1f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B0FF6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434A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309FCE4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7DB87C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experience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987E17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CE1587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0AA21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EF951A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Gill Sans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Gill Sans MT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Calibri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Trebuchet MS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ans-seri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DBE52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7C5CB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52FDC0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experience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BC28D8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1BC9F0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5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C2DBCD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3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1B344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5D70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5CAD8F3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095CC1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7DB06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569CD6"/>
          <w:sz w:val="21"/>
          <w:szCs w:val="21"/>
        </w:rPr>
        <w:t>*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5EE55AF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DFF07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D185E7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</w:t>
      </w:r>
    </w:p>
    <w:p w14:paraId="5AEDE52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bod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37C2FC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edf1f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E41CAB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Helvetic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ans-seri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D0BD92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A95957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792CA5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The actual timeline (the vertical ruler) */</w:t>
      </w:r>
    </w:p>
    <w:p w14:paraId="456977F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timelin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A2B60E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3207B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35DCF9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0F0C56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1FD2684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5F6129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The actual timeline (the vertical ruler) */</w:t>
      </w:r>
    </w:p>
    <w:p w14:paraId="2C337B8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timeline::af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E15BF2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35248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6C0BF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8B5D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8A7C1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7C7C2D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2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89AF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2A508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3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60D51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5DC93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7A173B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Container around content */</w:t>
      </w:r>
    </w:p>
    <w:p w14:paraId="684560E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in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8A40D1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96C6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B3DAD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inheri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839AD1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B1EB0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F93254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B098FD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The circles on the timeline */</w:t>
      </w:r>
    </w:p>
    <w:p w14:paraId="28E052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iner::af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0BB446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3B244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6EB152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3983C7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255326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17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7C16C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81A2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04253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B7BA65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1A8A4B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C466F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12AEBAB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43DE60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Place the container to the left */</w:t>
      </w:r>
    </w:p>
    <w:p w14:paraId="65AE9BC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69BA13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B85DA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914DC3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05224A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Place the container to the right */</w:t>
      </w:r>
    </w:p>
    <w:p w14:paraId="4A558E6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F45274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B001C5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E4D129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DD03AC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Add arrows to the left container (pointing right) */</w:t>
      </w:r>
    </w:p>
    <w:p w14:paraId="286A9B3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left::befor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1CD0463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D21CA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453FE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6780B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C1FCA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3060BB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9FBAF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79B4E3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mediu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14242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BBC421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040363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A6D79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4D679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Add arrows to the right container (pointing left) */</w:t>
      </w:r>
    </w:p>
    <w:p w14:paraId="52FCEF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right::befor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C7889E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4FFE3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2D8A23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BD47CE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1C7E6E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F329D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987D0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001A60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mediu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A4A1E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88B646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69882E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3E3124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9408A9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Fix the circle for containers on the right side */</w:t>
      </w:r>
    </w:p>
    <w:p w14:paraId="6C111B8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right::af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75989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16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F4E34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DBFFD3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49634DC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The actual content */</w:t>
      </w:r>
    </w:p>
    <w:p w14:paraId="01AC8B5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53694DB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9D7FEB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528B2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B1B34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38AA8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}</w:t>
      </w:r>
    </w:p>
    <w:p w14:paraId="1BF1D1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26FA711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Media queries - Responsive timeline on screens less than 600px wide */</w:t>
      </w:r>
    </w:p>
    <w:p w14:paraId="70D287E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medi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cre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and (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57B49A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Place the </w:t>
      </w:r>
      <w:proofErr w:type="spellStart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timelime</w:t>
      </w:r>
      <w:proofErr w:type="spellEnd"/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 to the left */</w:t>
      </w:r>
    </w:p>
    <w:p w14:paraId="4692958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timeline::af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0807C8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1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C34DD0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310BEB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647188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Full-width containers */</w:t>
      </w:r>
    </w:p>
    <w:p w14:paraId="72882FD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in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DA155A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160BBC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7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103A0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8EE0A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84C624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4562CC7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Make sure that all arrows are pointing leftwards */</w:t>
      </w:r>
    </w:p>
    <w:p w14:paraId="7A4B553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container::befor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711D4B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1B068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mediu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1D6B89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747E9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129BC8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933488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1F737FE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Make sure all circles are at the same spot */</w:t>
      </w:r>
    </w:p>
    <w:p w14:paraId="2CFE6E4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left::af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right::af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7D862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59962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EE1B8F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5480FBE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6A9955"/>
          <w:sz w:val="21"/>
          <w:szCs w:val="21"/>
        </w:rPr>
        <w:t>/* Make all right containers behave like the left ones */</w:t>
      </w:r>
    </w:p>
    <w:p w14:paraId="734C742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5711E97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35811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0A574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3517999" w14:textId="77777777" w:rsidR="00340046" w:rsidRPr="00340046" w:rsidRDefault="00340046" w:rsidP="00340046"/>
    <w:p w14:paraId="36CA88A6" w14:textId="77777777" w:rsidR="00340046" w:rsidRPr="00340046" w:rsidRDefault="00340046" w:rsidP="00340046">
      <w:pPr>
        <w:pStyle w:val="Heading2"/>
      </w:pPr>
      <w:r>
        <w:t>skills</w:t>
      </w:r>
    </w:p>
    <w:p w14:paraId="3DA72F1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C615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charse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"utf-8";</w:t>
      </w:r>
    </w:p>
    <w:p w14:paraId="373811D6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7D11047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10E6807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DB005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A7E7E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star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3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D78B06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e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7A13783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7F8B7C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BAFB57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D29F4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13648F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star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8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A9A904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lock-e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3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469D345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17ED5A2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project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7A74EC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885D0E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v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AC18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edf1f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47916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A2010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330F0C7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}</w:t>
      </w:r>
    </w:p>
    <w:p w14:paraId="635EFD2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project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E23015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F7FCB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6b7fe7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A7C21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CDC79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Gill Sans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Gill Sans MT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Calibri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'Trebuchet MS'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sans-seri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66FDB6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4C3FF00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}</w:t>
      </w:r>
    </w:p>
    <w:p w14:paraId="4BE91E6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project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941378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FC208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5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478461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3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524B30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BF5A80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}</w:t>
      </w:r>
    </w:p>
    <w:p w14:paraId="2A3BF820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AAA6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#service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2C0D79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1C2DE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order-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318B8A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671AE9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242FC3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D1C5E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0A1401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24E67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;</w:t>
      </w:r>
    </w:p>
    <w:p w14:paraId="53AAEFF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edf1f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C5F86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48D68CE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9E8A12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1C7B658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kill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4F3D34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94a1e4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;</w:t>
      </w:r>
    </w:p>
    <w:p w14:paraId="58FC0FD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F8CA4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larg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73F1F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A1635C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1118AFE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20669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-hea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50C818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3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BD0F2D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A00750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954DA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0D0D28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629CD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-hea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CCDD61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9BE84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2AF29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9A95C0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-bo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13B615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161616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E120B5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48EB8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2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9818B3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9C694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2416BB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hidd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2CE02E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45327D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2B887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21E392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b-contain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C829E4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FEC3D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DACC6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8427F6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2A1F67C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11DD9F8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E3CD9A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7F76A19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-b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521706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EE0E2F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4704AF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1E1E1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2F8BDC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9518D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1E5D32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8E1849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A8420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7FA416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-b-tex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6AC59C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FDBC3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D2AE41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.1re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17D638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611B9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26B99D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-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webkit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-box;</w:t>
      </w:r>
    </w:p>
    <w:p w14:paraId="14F99E5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8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3BD27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-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ebkit</w:t>
      </w:r>
      <w:proofErr w:type="spellEnd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-line-clam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D05B97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-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ebkit</w:t>
      </w:r>
      <w:proofErr w:type="spellEnd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-box-ori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vertica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FA8870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hidd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F5038D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ext-overfl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llipsi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A12C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}</w:t>
      </w:r>
    </w:p>
    <w:p w14:paraId="5940A41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1FE4DF1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-typ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A4FB7D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calibri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F4DAE2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FFFFFF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21F7E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#15151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D4082D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EE85B1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2FAFA7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6765C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B9104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translate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4B29DC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35CC72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50B21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2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2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7CC88B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1CA60AC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s-box:hover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8F871E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translateY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E35625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3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10A4D6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4348C2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96D1177" w14:textId="77777777" w:rsidR="00340046" w:rsidRPr="00340046" w:rsidRDefault="00340046" w:rsidP="0034004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843ECD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kills-area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0E2533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A0488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10AC57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4589E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7C8DE9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401098E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kil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57C5CEE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9F1B4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4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E5745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11AC09E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100427B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kill-titl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A74D16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9142A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B7581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liceblue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BB26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7B357B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763823F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kill-ba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2C8FF4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3F5BEA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.6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59EE1A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44BD1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-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16A58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AD9BA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DCD495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7840E3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7021110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kill-fill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F96AE8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ackgrou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340046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43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43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41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2B2566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AA3DD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413E57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A57813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flex-end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05EE0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897FD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padding-righ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F9901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CE9178"/>
          <w:sz w:val="21"/>
          <w:szCs w:val="21"/>
        </w:rPr>
        <w:t>hidde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21A162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2DD1A94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F58802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skill-percent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13862A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B2E8E3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413C2F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152BE49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h-1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FED1A5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nima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h-90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6178EB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0CB9F0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EA1D75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1CF1D1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h-9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219BD83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nima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h-90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2C1ABA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9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AE366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0E9FD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3BB9012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h-8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36DEA7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nima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h-80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AC7D08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8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96F4C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03A33C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3E0B12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h-7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DF8316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nima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h-70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8C244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7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583B7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FEE1A5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C74B0A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h-6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53AAC47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nima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h-60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4037E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FACE8D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76C5C3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1B607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D7BA7D"/>
          <w:sz w:val="21"/>
          <w:szCs w:val="21"/>
        </w:rPr>
        <w:t>.h-5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1C51441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animation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h-50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2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AE3EC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AA83D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79100E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0DCC5C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keyframe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-10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09B788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from {</w:t>
      </w:r>
    </w:p>
    <w:p w14:paraId="276B666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43457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5CCE93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to {</w:t>
      </w:r>
    </w:p>
    <w:p w14:paraId="311B5D3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1D3BA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2B90B4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FF238F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keyframe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-9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A80905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from {</w:t>
      </w:r>
    </w:p>
    <w:p w14:paraId="012CF74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160FD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A6A90C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to {</w:t>
      </w:r>
    </w:p>
    <w:p w14:paraId="554140A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9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35A2FC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5E6E29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590A9A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09C8646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keyframe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-8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7C16264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from {</w:t>
      </w:r>
    </w:p>
    <w:p w14:paraId="00E88A6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12060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27E235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to {</w:t>
      </w:r>
    </w:p>
    <w:p w14:paraId="6C1FB70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8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7BD2DFC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4F99D71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BDC7BB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3482314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keyframe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-7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1AA6EC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from {</w:t>
      </w:r>
    </w:p>
    <w:p w14:paraId="0268A24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2683C5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799DE58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to {</w:t>
      </w:r>
    </w:p>
    <w:p w14:paraId="64F3E0FA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7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B0AB60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}</w:t>
      </w:r>
    </w:p>
    <w:p w14:paraId="64F70BC1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8ACED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keyframe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-6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C2E053F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from {</w:t>
      </w:r>
    </w:p>
    <w:p w14:paraId="5C8BEE2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3CCEDE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5AD9266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to {</w:t>
      </w:r>
    </w:p>
    <w:p w14:paraId="57A29B06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6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422271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7D41BAF9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DAECFB3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1662FFF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046">
        <w:rPr>
          <w:rFonts w:ascii="Consolas" w:eastAsia="Times New Roman" w:hAnsi="Consolas" w:cs="Times New Roman"/>
          <w:color w:val="C586C0"/>
          <w:sz w:val="21"/>
          <w:szCs w:val="21"/>
        </w:rPr>
        <w:t>@keyframes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h-5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F0161F7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from {</w:t>
      </w:r>
    </w:p>
    <w:p w14:paraId="2318416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9121CB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ECA56BD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to {</w:t>
      </w:r>
    </w:p>
    <w:p w14:paraId="336E836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04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40046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1B2D75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4FADEF2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1747BD50" w14:textId="77777777" w:rsidR="00340046" w:rsidRPr="00340046" w:rsidRDefault="00340046" w:rsidP="0034004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04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41EA3D8" w14:textId="12E914CF" w:rsidR="00340046" w:rsidRPr="00340046" w:rsidRDefault="00340046" w:rsidP="00340046">
      <w:pPr>
        <w:pStyle w:val="Heading1"/>
      </w:pPr>
    </w:p>
    <w:sectPr w:rsidR="00340046" w:rsidRPr="00340046" w:rsidSect="008938E1">
      <w:footerReference w:type="even" r:id="rId19"/>
      <w:footerReference w:type="default" r:id="rId20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1EA007" w14:textId="77777777" w:rsidR="00412255" w:rsidRDefault="00412255">
      <w:r>
        <w:separator/>
      </w:r>
    </w:p>
  </w:endnote>
  <w:endnote w:type="continuationSeparator" w:id="0">
    <w:p w14:paraId="1E8BF9E1" w14:textId="77777777" w:rsidR="00412255" w:rsidRDefault="004122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6894381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AB3D3D" w14:textId="77777777" w:rsidR="00E54649" w:rsidRDefault="005E2DCD" w:rsidP="000A19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591850" w14:textId="77777777" w:rsidR="00E54649" w:rsidRDefault="00412255" w:rsidP="00E5464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7662240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B6194E" w14:textId="77777777" w:rsidR="00E54649" w:rsidRDefault="005E2DCD" w:rsidP="000A19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10F596DC" w14:textId="77777777" w:rsidR="00E54649" w:rsidRDefault="00412255" w:rsidP="00E5464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BA4861" w14:textId="77777777" w:rsidR="00412255" w:rsidRDefault="00412255">
      <w:r>
        <w:separator/>
      </w:r>
    </w:p>
  </w:footnote>
  <w:footnote w:type="continuationSeparator" w:id="0">
    <w:p w14:paraId="4A045826" w14:textId="77777777" w:rsidR="00412255" w:rsidRDefault="004122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457603"/>
    <w:multiLevelType w:val="hybridMultilevel"/>
    <w:tmpl w:val="418CF82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8FC751F"/>
    <w:multiLevelType w:val="hybridMultilevel"/>
    <w:tmpl w:val="EAECFD6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683598"/>
    <w:multiLevelType w:val="hybridMultilevel"/>
    <w:tmpl w:val="7CB2314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CA526B"/>
    <w:multiLevelType w:val="hybridMultilevel"/>
    <w:tmpl w:val="F188816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F45460"/>
    <w:multiLevelType w:val="hybridMultilevel"/>
    <w:tmpl w:val="ED4C3A16"/>
    <w:lvl w:ilvl="0" w:tplc="755A7548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3952E7"/>
    <w:multiLevelType w:val="hybridMultilevel"/>
    <w:tmpl w:val="5A784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766A49"/>
    <w:multiLevelType w:val="hybridMultilevel"/>
    <w:tmpl w:val="E41C95A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0600A6"/>
    <w:multiLevelType w:val="hybridMultilevel"/>
    <w:tmpl w:val="FD38D4E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0"/>
  </w:num>
  <w:num w:numId="6">
    <w:abstractNumId w:val="2"/>
  </w:num>
  <w:num w:numId="7">
    <w:abstractNumId w:val="7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end Tarek Elghazaly">
    <w15:presenceInfo w15:providerId="AD" w15:userId="S::helghazaly@aus.edu::dc87e23f-66e6-4f07-9dac-0be5967ade9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DGxsLC0MDU1NDBQ0lEKTi0uzszPAykwqgUAuh8fECwAAAA="/>
  </w:docVars>
  <w:rsids>
    <w:rsidRoot w:val="009125B4"/>
    <w:rsid w:val="001B188E"/>
    <w:rsid w:val="001D4FD3"/>
    <w:rsid w:val="001E6882"/>
    <w:rsid w:val="001F541F"/>
    <w:rsid w:val="002E2239"/>
    <w:rsid w:val="00340046"/>
    <w:rsid w:val="0037633E"/>
    <w:rsid w:val="00412255"/>
    <w:rsid w:val="005842FB"/>
    <w:rsid w:val="005E2DCD"/>
    <w:rsid w:val="00673BF2"/>
    <w:rsid w:val="006D4D98"/>
    <w:rsid w:val="0081149E"/>
    <w:rsid w:val="008E51C8"/>
    <w:rsid w:val="009125B4"/>
    <w:rsid w:val="009B5DE3"/>
    <w:rsid w:val="00A52BBD"/>
    <w:rsid w:val="00AB4B87"/>
    <w:rsid w:val="00B814FD"/>
    <w:rsid w:val="00CA1ECE"/>
    <w:rsid w:val="00D522E3"/>
    <w:rsid w:val="00D96437"/>
    <w:rsid w:val="00DC6A83"/>
    <w:rsid w:val="00E556FE"/>
    <w:rsid w:val="00E838AE"/>
    <w:rsid w:val="00ED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CE97F"/>
  <w15:chartTrackingRefBased/>
  <w15:docId w15:val="{C04DA6EE-A9F2-C143-A569-B9E6DFBA4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5B4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004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004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25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125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5B4"/>
    <w:rPr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9125B4"/>
  </w:style>
  <w:style w:type="character" w:customStyle="1" w:styleId="pl-c">
    <w:name w:val="pl-c"/>
    <w:basedOn w:val="DefaultParagraphFont"/>
    <w:rsid w:val="00AB4B87"/>
  </w:style>
  <w:style w:type="character" w:customStyle="1" w:styleId="pl-k">
    <w:name w:val="pl-k"/>
    <w:basedOn w:val="DefaultParagraphFont"/>
    <w:rsid w:val="00AB4B87"/>
  </w:style>
  <w:style w:type="character" w:customStyle="1" w:styleId="pl-s1">
    <w:name w:val="pl-s1"/>
    <w:basedOn w:val="DefaultParagraphFont"/>
    <w:rsid w:val="00AB4B87"/>
  </w:style>
  <w:style w:type="character" w:customStyle="1" w:styleId="pl-c1">
    <w:name w:val="pl-c1"/>
    <w:basedOn w:val="DefaultParagraphFont"/>
    <w:rsid w:val="00AB4B87"/>
  </w:style>
  <w:style w:type="character" w:customStyle="1" w:styleId="pl-en">
    <w:name w:val="pl-en"/>
    <w:basedOn w:val="DefaultParagraphFont"/>
    <w:rsid w:val="00AB4B87"/>
  </w:style>
  <w:style w:type="character" w:customStyle="1" w:styleId="pl-kos">
    <w:name w:val="pl-kos"/>
    <w:basedOn w:val="DefaultParagraphFont"/>
    <w:rsid w:val="00AB4B87"/>
  </w:style>
  <w:style w:type="character" w:customStyle="1" w:styleId="pl-s">
    <w:name w:val="pl-s"/>
    <w:basedOn w:val="DefaultParagraphFont"/>
    <w:rsid w:val="00AB4B87"/>
  </w:style>
  <w:style w:type="character" w:customStyle="1" w:styleId="pl-smi">
    <w:name w:val="pl-smi"/>
    <w:basedOn w:val="DefaultParagraphFont"/>
    <w:rsid w:val="00AB4B87"/>
  </w:style>
  <w:style w:type="character" w:customStyle="1" w:styleId="Heading1Char">
    <w:name w:val="Heading 1 Char"/>
    <w:basedOn w:val="DefaultParagraphFont"/>
    <w:link w:val="Heading1"/>
    <w:uiPriority w:val="9"/>
    <w:rsid w:val="0034004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4004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customStyle="1" w:styleId="msonormal0">
    <w:name w:val="msonormal"/>
    <w:basedOn w:val="Normal"/>
    <w:rsid w:val="0034004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1F541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59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5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73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6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3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7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4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9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7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8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6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8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4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0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0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9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12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8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5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6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9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3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1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4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8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1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1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9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7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3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5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1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6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0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2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4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83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8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6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9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0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9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0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7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7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2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6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0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6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5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6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9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5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6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3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0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7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6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3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9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4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1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7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9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1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2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9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7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7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4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4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1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1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9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3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6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5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9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3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6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3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1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6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7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3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5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7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3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3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9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5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5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2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4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2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6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4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2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1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7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1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4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1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2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0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9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9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9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8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8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2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1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2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1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8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3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5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34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0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4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7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4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3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8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5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7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3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7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8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8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4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4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9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4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5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5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3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6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5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9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8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6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9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6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5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2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4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2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4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0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13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1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6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7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0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0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3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3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4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5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5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7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5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0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3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7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0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2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8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0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3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1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8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0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8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8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9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2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8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3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8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2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1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6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6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4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9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9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9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8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0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82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9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6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5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3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7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0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7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1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2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5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8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2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49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4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0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9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7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4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5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0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9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7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9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4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6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6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5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0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3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3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5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1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2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6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6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9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7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0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7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9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1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1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5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2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9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6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8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2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7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2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4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5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8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5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1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8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7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7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21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13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0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2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6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5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3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1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4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0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4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38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8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36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7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2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3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9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6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3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0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0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3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7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5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2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2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1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8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7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3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6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7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3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9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5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5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2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5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1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1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1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9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5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5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3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3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7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4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9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1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48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29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9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1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4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0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1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0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3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hritix1999/Dhriti-s_Portfolio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6</Pages>
  <Words>6471</Words>
  <Characters>36890</Characters>
  <Application>Microsoft Office Word</Application>
  <DocSecurity>0</DocSecurity>
  <Lines>307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Elghazaly</dc:creator>
  <cp:keywords/>
  <dc:description/>
  <cp:lastModifiedBy>Dhriti Adyanthaya</cp:lastModifiedBy>
  <cp:revision>4</cp:revision>
  <dcterms:created xsi:type="dcterms:W3CDTF">2020-10-04T19:49:00Z</dcterms:created>
  <dcterms:modified xsi:type="dcterms:W3CDTF">2020-10-04T20:08:00Z</dcterms:modified>
</cp:coreProperties>
</file>